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Амина Усм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2328001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186277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682839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275236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5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269999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347656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7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648109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623376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603982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243877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3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830899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0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мина Усманова</dc:creator>
  <dc:language>ru-RU</dc:language>
  <cp:keywords/>
  <dcterms:created xsi:type="dcterms:W3CDTF">2025-03-17T13:05:32Z</dcterms:created>
  <dcterms:modified xsi:type="dcterms:W3CDTF">2025-03-17T13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